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="779" w:tblpY="1335"/>
        <w:tblW w:w="850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6"/>
        <w:gridCol w:w="4749"/>
      </w:tblGrid>
      <w:tr w:rsidR="00E46B27" w:rsidRPr="00E46B27" w:rsidTr="007E518B">
        <w:trPr>
          <w:trHeight w:val="300"/>
        </w:trPr>
        <w:tc>
          <w:tcPr>
            <w:tcW w:w="375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E46B27" w:rsidRPr="00E46B27" w:rsidRDefault="00E46B27" w:rsidP="00E46B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474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4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7E518B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684A625E" wp14:editId="08AC9215">
                  <wp:simplePos x="0" y="0"/>
                  <wp:positionH relativeFrom="column">
                    <wp:posOffset>-179070</wp:posOffset>
                  </wp:positionH>
                  <wp:positionV relativeFrom="paragraph">
                    <wp:posOffset>-335280</wp:posOffset>
                  </wp:positionV>
                  <wp:extent cx="1143000" cy="952500"/>
                  <wp:effectExtent l="0" t="0" r="0" b="0"/>
                  <wp:wrapNone/>
                  <wp:docPr id="1" name="Resim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46B27"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4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4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 BAŞVURU FORMU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4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474A9E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</w:t>
            </w:r>
            <w:r w:rsidR="007E518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</w:t>
            </w:r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Ta</w:t>
            </w:r>
            <w:r w:rsidR="00C225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r</w:t>
            </w:r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hi</w:t>
            </w:r>
            <w:proofErr w:type="gramStart"/>
            <w:r w:rsidR="00C225C8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:</w:t>
            </w:r>
            <w:r w:rsidR="00C225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…</w:t>
            </w:r>
            <w:proofErr w:type="gramEnd"/>
            <w:r w:rsidR="00C225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E518B" w:rsidRDefault="00E46B27" w:rsidP="00474A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EĞİTİM MERKEZİNİN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DI : ESİMER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  <w:p w:rsidR="00E46B27" w:rsidRPr="00E46B27" w:rsidRDefault="00474A9E" w:rsidP="00474A9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kişehir Osmangazi Üniversitesi</w:t>
            </w:r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statistik Danışmanlık Uygulama ve Araştırma Merkez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EĞİTİM PROGRAMININ</w:t>
            </w:r>
            <w:r w:rsidR="007E518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ADI: Nitel Araştırma Yöntemleri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474A9E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 TARİHİ</w:t>
            </w:r>
            <w:r w:rsidR="00AD60D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: </w:t>
            </w:r>
            <w:bookmarkStart w:id="0" w:name="_GoBack"/>
            <w:bookmarkEnd w:id="0"/>
            <w:r w:rsidR="00E46B27"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                                                            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AŞVURU SAHİBİNİN BİLGİLERİ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.C. KİMLİK NO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ĞUM TARİHİ (GÜN/AY/YIL)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..…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/...…/….….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İCİL NO (Varsa)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I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ENİM DURUMU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ÖREV YAPTIĞI BİRİM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LIŞMA SÜRESİ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TİŞİM BİLGİSİ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ep       :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                           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4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-Posta:</w:t>
            </w:r>
          </w:p>
        </w:tc>
      </w:tr>
      <w:tr w:rsidR="00E46B27" w:rsidRPr="00E46B27" w:rsidTr="00E46B27">
        <w:trPr>
          <w:trHeight w:val="91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46B27" w:rsidRPr="00E46B27" w:rsidRDefault="00E46B27" w:rsidP="00C225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Aynı anda aynı programda başka bir eğitim programına/merkezine başvurulamaz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Söz konusu eğitim programı tarihlerinde düzenlenecek eğitim programı için başka bir eğitim merkezine başvuru yapmadığımı taahhüt ederim.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br/>
              <w:t xml:space="preserve">Aksinin tespiti halinde herhangi bir hak </w:t>
            </w:r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iddia etmeyeceğim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. </w:t>
            </w:r>
          </w:p>
        </w:tc>
      </w:tr>
      <w:tr w:rsidR="00E46B27" w:rsidRPr="00E46B27" w:rsidTr="007E518B">
        <w:trPr>
          <w:trHeight w:val="330"/>
        </w:trPr>
        <w:tc>
          <w:tcPr>
            <w:tcW w:w="375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E46B27" w:rsidRPr="00E46B27" w:rsidRDefault="00E46B27" w:rsidP="00C225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Yukarıda</w:t>
            </w:r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ki bilgilerin doğruluğunu </w:t>
            </w:r>
            <w:proofErr w:type="gramStart"/>
            <w:r w:rsidR="00C225C8" w:rsidRPr="00C225C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 xml:space="preserve">beyan  </w:t>
            </w: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ederim</w:t>
            </w:r>
            <w:proofErr w:type="gramEnd"/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.</w:t>
            </w:r>
          </w:p>
        </w:tc>
        <w:tc>
          <w:tcPr>
            <w:tcW w:w="47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I SOYADI</w:t>
            </w:r>
          </w:p>
        </w:tc>
        <w:tc>
          <w:tcPr>
            <w:tcW w:w="47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7E518B">
        <w:trPr>
          <w:trHeight w:val="300"/>
        </w:trPr>
        <w:tc>
          <w:tcPr>
            <w:tcW w:w="375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MZA</w:t>
            </w:r>
          </w:p>
        </w:tc>
        <w:tc>
          <w:tcPr>
            <w:tcW w:w="47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YGUNDUR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…/…/20</w:t>
            </w:r>
            <w:proofErr w:type="gramStart"/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.</w:t>
            </w:r>
            <w:proofErr w:type="gramEnd"/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E46B27" w:rsidRPr="00E46B27" w:rsidRDefault="00E46B27" w:rsidP="00E46B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SİMER Müdür</w:t>
            </w: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00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E46B27" w:rsidRPr="00E46B27" w:rsidTr="00E46B27">
        <w:trPr>
          <w:trHeight w:val="315"/>
        </w:trPr>
        <w:tc>
          <w:tcPr>
            <w:tcW w:w="850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:rsid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46B2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Pr="00E46B2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MU DOLDURDUKTAN SONRA İMZALAYARAK esimer@ogu.edu.tr ADRESİNE MAİL OLARAK GÖNDERİNİZ</w:t>
            </w:r>
          </w:p>
          <w:p w:rsidR="00E46B27" w:rsidRPr="00E46B27" w:rsidRDefault="00E46B27" w:rsidP="00E46B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474A9E" w:rsidRDefault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Pr="00474A9E" w:rsidRDefault="00474A9E" w:rsidP="00474A9E"/>
    <w:p w:rsidR="00474A9E" w:rsidRDefault="00474A9E" w:rsidP="00474A9E"/>
    <w:p w:rsidR="00474A9E" w:rsidRDefault="00474A9E" w:rsidP="00474A9E">
      <w:pPr>
        <w:tabs>
          <w:tab w:val="left" w:pos="1725"/>
        </w:tabs>
      </w:pPr>
      <w:r>
        <w:tab/>
      </w:r>
    </w:p>
    <w:sectPr w:rsidR="00474A9E" w:rsidSect="00E46B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wNrS0NLQ0MzFR0lEKTi0uzszPAykwqgUAlmYl9CwAAAA="/>
  </w:docVars>
  <w:rsids>
    <w:rsidRoot w:val="00B65E13"/>
    <w:rsid w:val="00145D1F"/>
    <w:rsid w:val="00474A9E"/>
    <w:rsid w:val="005102C7"/>
    <w:rsid w:val="007E518B"/>
    <w:rsid w:val="00AD60D5"/>
    <w:rsid w:val="00B65E13"/>
    <w:rsid w:val="00C225C8"/>
    <w:rsid w:val="00E4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EFB4B8F-DCC5-4B8E-B118-CDD8DFD0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</dc:creator>
  <cp:keywords/>
  <dc:description/>
  <cp:lastModifiedBy>BE</cp:lastModifiedBy>
  <cp:revision>6</cp:revision>
  <dcterms:created xsi:type="dcterms:W3CDTF">2019-10-01T06:16:00Z</dcterms:created>
  <dcterms:modified xsi:type="dcterms:W3CDTF">2020-03-12T17:10:00Z</dcterms:modified>
</cp:coreProperties>
</file>